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F296C" w14:textId="77777777" w:rsidR="00FB6BFD" w:rsidRPr="000C1084" w:rsidRDefault="000C1084" w:rsidP="0021530C">
      <w:pPr>
        <w:spacing w:line="240" w:lineRule="auto"/>
        <w:jc w:val="center"/>
        <w:rPr>
          <w:rFonts w:cs="Times New Roman"/>
          <w:b/>
          <w:sz w:val="48"/>
        </w:rPr>
      </w:pPr>
      <w:r w:rsidRPr="000C1084">
        <w:rPr>
          <w:rFonts w:cs="Times New Roman"/>
          <w:b/>
          <w:sz w:val="48"/>
        </w:rPr>
        <w:t>Project Title</w:t>
      </w:r>
    </w:p>
    <w:p w14:paraId="13D4B9ED" w14:textId="5476AE75" w:rsidR="000C1084" w:rsidRPr="000C1084" w:rsidRDefault="00B74DDF" w:rsidP="0021530C">
      <w:pPr>
        <w:spacing w:line="240" w:lineRule="auto"/>
        <w:jc w:val="center"/>
        <w:rPr>
          <w:rFonts w:cs="Times New Roman"/>
          <w:sz w:val="28"/>
        </w:rPr>
      </w:pPr>
      <w:r>
        <w:rPr>
          <w:rFonts w:cs="Times New Roman"/>
          <w:sz w:val="28"/>
        </w:rPr>
        <w:t>Progress Report</w:t>
      </w:r>
    </w:p>
    <w:p w14:paraId="62ED7A95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4B849CE4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3983ACD9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0B8AC864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08C64B4B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3A4325C2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2BB117A1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43E448D0" w14:textId="77777777" w:rsidR="005B7026" w:rsidRPr="000C1084" w:rsidRDefault="005B7026" w:rsidP="0021530C">
      <w:pPr>
        <w:spacing w:line="240" w:lineRule="auto"/>
        <w:jc w:val="center"/>
        <w:rPr>
          <w:rFonts w:cs="Times New Roman"/>
        </w:rPr>
      </w:pPr>
    </w:p>
    <w:p w14:paraId="663669B6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50824C99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  <w:noProof/>
          <w:lang w:val="en-GB" w:eastAsia="en-GB"/>
        </w:rPr>
        <w:drawing>
          <wp:inline distT="0" distB="0" distL="0" distR="0" wp14:anchorId="0CF22F85" wp14:editId="4215B4F1">
            <wp:extent cx="2705747" cy="937787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181" cy="957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EC315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27CA3EC9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14D77C17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29C03461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7ECAFE64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4C8E43A7" w14:textId="77777777" w:rsidR="005B7026" w:rsidRDefault="005B7026" w:rsidP="0021530C">
      <w:pPr>
        <w:spacing w:line="240" w:lineRule="auto"/>
        <w:jc w:val="center"/>
        <w:rPr>
          <w:rFonts w:cs="Times New Roman"/>
        </w:rPr>
      </w:pPr>
    </w:p>
    <w:p w14:paraId="4DA645A7" w14:textId="77777777" w:rsidR="005B7026" w:rsidRPr="000C1084" w:rsidRDefault="005B7026" w:rsidP="0021530C">
      <w:pPr>
        <w:spacing w:line="240" w:lineRule="auto"/>
        <w:jc w:val="center"/>
        <w:rPr>
          <w:rFonts w:cs="Times New Roman"/>
        </w:rPr>
      </w:pPr>
    </w:p>
    <w:p w14:paraId="50EEF111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79A2FD5A" w14:textId="3372C184" w:rsidR="000C1084" w:rsidRPr="000C1084" w:rsidRDefault="00F50B89" w:rsidP="0021530C">
      <w:pPr>
        <w:spacing w:line="240" w:lineRule="auto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Information Technology</w:t>
      </w:r>
      <w:r w:rsidR="000C1084" w:rsidRPr="000C1084">
        <w:rPr>
          <w:rFonts w:cs="Times New Roman"/>
          <w:b/>
          <w:sz w:val="28"/>
        </w:rPr>
        <w:t xml:space="preserve"> Capstone Project</w:t>
      </w:r>
    </w:p>
    <w:p w14:paraId="7CDE6046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</w:rPr>
        <w:t>COMP5703</w:t>
      </w:r>
    </w:p>
    <w:p w14:paraId="7A2063EC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47A656BC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43C5122C" w14:textId="77777777" w:rsidR="00F50B89" w:rsidRPr="000C1084" w:rsidRDefault="00F50B89" w:rsidP="00F50B89">
      <w:p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</w:rPr>
        <w:t>Group Members:</w:t>
      </w:r>
    </w:p>
    <w:p w14:paraId="7A56EBDC" w14:textId="77777777" w:rsidR="00F50B89" w:rsidRPr="000C1084" w:rsidRDefault="00F50B89" w:rsidP="00F50B89">
      <w:pPr>
        <w:pStyle w:val="ListParagraph"/>
        <w:numPr>
          <w:ilvl w:val="0"/>
          <w:numId w:val="1"/>
        </w:num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</w:rPr>
        <w:t xml:space="preserve">FirstName </w:t>
      </w:r>
      <w:proofErr w:type="spellStart"/>
      <w:r w:rsidRPr="000C1084">
        <w:rPr>
          <w:rFonts w:cs="Times New Roman"/>
        </w:rPr>
        <w:t>LastName</w:t>
      </w:r>
      <w:proofErr w:type="spellEnd"/>
      <w:r w:rsidRPr="000C1084">
        <w:rPr>
          <w:rFonts w:cs="Times New Roman"/>
        </w:rPr>
        <w:t xml:space="preserve"> (SID)</w:t>
      </w:r>
    </w:p>
    <w:p w14:paraId="73A35ADE" w14:textId="77777777" w:rsidR="00F50B89" w:rsidRPr="000C1084" w:rsidRDefault="00F50B89" w:rsidP="00F50B89">
      <w:pPr>
        <w:pStyle w:val="ListParagraph"/>
        <w:numPr>
          <w:ilvl w:val="0"/>
          <w:numId w:val="1"/>
        </w:num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</w:rPr>
        <w:t xml:space="preserve">FirstName </w:t>
      </w:r>
      <w:proofErr w:type="spellStart"/>
      <w:r w:rsidRPr="000C1084">
        <w:rPr>
          <w:rFonts w:cs="Times New Roman"/>
        </w:rPr>
        <w:t>LastName</w:t>
      </w:r>
      <w:proofErr w:type="spellEnd"/>
      <w:r w:rsidRPr="000C1084">
        <w:rPr>
          <w:rFonts w:cs="Times New Roman"/>
        </w:rPr>
        <w:t xml:space="preserve"> (SID)</w:t>
      </w:r>
    </w:p>
    <w:p w14:paraId="5CE1F1E7" w14:textId="77777777" w:rsidR="00F50B89" w:rsidRPr="000C1084" w:rsidRDefault="00F50B89" w:rsidP="00F50B89">
      <w:pPr>
        <w:pStyle w:val="ListParagraph"/>
        <w:numPr>
          <w:ilvl w:val="0"/>
          <w:numId w:val="1"/>
        </w:numPr>
        <w:spacing w:line="240" w:lineRule="auto"/>
        <w:jc w:val="center"/>
        <w:rPr>
          <w:rFonts w:cs="Times New Roman"/>
        </w:rPr>
      </w:pPr>
      <w:r w:rsidRPr="000C1084">
        <w:rPr>
          <w:rFonts w:cs="Times New Roman"/>
        </w:rPr>
        <w:t xml:space="preserve">FirstName </w:t>
      </w:r>
      <w:proofErr w:type="spellStart"/>
      <w:r w:rsidRPr="000C1084">
        <w:rPr>
          <w:rFonts w:cs="Times New Roman"/>
        </w:rPr>
        <w:t>LastName</w:t>
      </w:r>
      <w:proofErr w:type="spellEnd"/>
      <w:r w:rsidRPr="000C1084">
        <w:rPr>
          <w:rFonts w:cs="Times New Roman"/>
        </w:rPr>
        <w:t xml:space="preserve"> (SID)</w:t>
      </w:r>
    </w:p>
    <w:p w14:paraId="540FF451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031C9A4D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7B582B66" w14:textId="77777777" w:rsidR="000C1084" w:rsidRP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0085E770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</w:p>
    <w:p w14:paraId="751D6E10" w14:textId="77777777" w:rsidR="000C1084" w:rsidRDefault="000C1084" w:rsidP="0021530C">
      <w:pPr>
        <w:spacing w:line="240" w:lineRule="auto"/>
        <w:jc w:val="center"/>
        <w:rPr>
          <w:rFonts w:cs="Times New Roman"/>
        </w:rPr>
      </w:pPr>
      <w:r>
        <w:rPr>
          <w:rFonts w:cs="Times New Roman"/>
        </w:rPr>
        <w:br/>
      </w:r>
    </w:p>
    <w:p w14:paraId="2535E106" w14:textId="77777777" w:rsidR="00886B56" w:rsidRDefault="00886B56" w:rsidP="0021530C">
      <w:pPr>
        <w:spacing w:line="240" w:lineRule="auto"/>
        <w:jc w:val="center"/>
        <w:rPr>
          <w:rFonts w:cs="Times New Roman"/>
        </w:rPr>
      </w:pPr>
    </w:p>
    <w:p w14:paraId="1F0662A5" w14:textId="77777777" w:rsidR="00886B56" w:rsidRPr="000C1084" w:rsidRDefault="00886B56" w:rsidP="0021530C">
      <w:pPr>
        <w:spacing w:line="240" w:lineRule="auto"/>
        <w:jc w:val="center"/>
        <w:rPr>
          <w:rFonts w:cs="Times New Roman"/>
        </w:rPr>
      </w:pPr>
    </w:p>
    <w:p w14:paraId="0514547D" w14:textId="77777777" w:rsidR="000C1084" w:rsidRPr="000C1084" w:rsidRDefault="000C1084" w:rsidP="000C1084">
      <w:pPr>
        <w:spacing w:line="240" w:lineRule="auto"/>
        <w:jc w:val="center"/>
        <w:rPr>
          <w:rFonts w:cs="Times New Roman"/>
          <w:b/>
          <w:sz w:val="28"/>
        </w:rPr>
      </w:pPr>
      <w:r w:rsidRPr="000C1084">
        <w:rPr>
          <w:rFonts w:cs="Times New Roman"/>
          <w:b/>
          <w:sz w:val="28"/>
        </w:rPr>
        <w:t>School of Information Technologies</w:t>
      </w:r>
    </w:p>
    <w:p w14:paraId="77F9F43B" w14:textId="77777777" w:rsidR="000C1084" w:rsidRPr="000C1084" w:rsidRDefault="000C1084" w:rsidP="000C1084">
      <w:pPr>
        <w:spacing w:line="240" w:lineRule="auto"/>
        <w:jc w:val="center"/>
        <w:rPr>
          <w:rFonts w:cs="Times New Roman"/>
          <w:b/>
          <w:sz w:val="28"/>
        </w:rPr>
      </w:pPr>
      <w:r w:rsidRPr="000C1084">
        <w:rPr>
          <w:rFonts w:cs="Times New Roman"/>
          <w:b/>
          <w:sz w:val="28"/>
        </w:rPr>
        <w:t>Faculty of Engineering and Information Technologies</w:t>
      </w:r>
    </w:p>
    <w:p w14:paraId="4B1B7DCF" w14:textId="77777777" w:rsidR="000C1084" w:rsidRPr="000C1084" w:rsidRDefault="000C1084" w:rsidP="000C1084">
      <w:pPr>
        <w:spacing w:line="240" w:lineRule="auto"/>
        <w:jc w:val="center"/>
        <w:rPr>
          <w:rFonts w:cs="Times New Roman"/>
          <w:b/>
          <w:sz w:val="28"/>
        </w:rPr>
      </w:pPr>
      <w:r w:rsidRPr="000C1084">
        <w:rPr>
          <w:rFonts w:cs="Times New Roman"/>
          <w:b/>
          <w:sz w:val="28"/>
        </w:rPr>
        <w:t>The University of Sydney</w:t>
      </w:r>
    </w:p>
    <w:p w14:paraId="78B64A22" w14:textId="77777777" w:rsidR="000C1084" w:rsidRDefault="000C1084" w:rsidP="000C1084">
      <w:pPr>
        <w:spacing w:line="240" w:lineRule="auto"/>
        <w:jc w:val="center"/>
        <w:rPr>
          <w:rFonts w:cs="Times New Roman"/>
          <w:b/>
          <w:sz w:val="28"/>
        </w:rPr>
      </w:pPr>
      <w:r w:rsidRPr="000C1084">
        <w:rPr>
          <w:rFonts w:cs="Times New Roman"/>
          <w:b/>
          <w:sz w:val="28"/>
        </w:rPr>
        <w:t>2018</w:t>
      </w:r>
    </w:p>
    <w:p w14:paraId="0446F5B0" w14:textId="77777777" w:rsidR="000C1084" w:rsidRDefault="000C1084">
      <w:p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AU"/>
        </w:rPr>
        <w:id w:val="-469750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4C13D1" w14:textId="77777777" w:rsidR="005F7BEE" w:rsidRDefault="005F7BEE">
          <w:pPr>
            <w:pStyle w:val="TOCHeading"/>
          </w:pPr>
          <w:r>
            <w:t>Table of Contents</w:t>
          </w:r>
        </w:p>
        <w:p w14:paraId="618CBDBE" w14:textId="4CB1153F" w:rsidR="00BA0851" w:rsidRDefault="005F7BEE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5765745" w:history="1">
            <w:r w:rsidR="00BA0851" w:rsidRPr="001D4E12">
              <w:rPr>
                <w:rStyle w:val="Hyperlink"/>
                <w:noProof/>
              </w:rPr>
              <w:t>1.</w:t>
            </w:r>
            <w:r w:rsidR="00BA0851"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="00BA0851" w:rsidRPr="001D4E12">
              <w:rPr>
                <w:rStyle w:val="Hyperlink"/>
                <w:noProof/>
              </w:rPr>
              <w:t>Progress and Achievements</w:t>
            </w:r>
            <w:r w:rsidR="00BA0851">
              <w:rPr>
                <w:noProof/>
                <w:webHidden/>
              </w:rPr>
              <w:tab/>
            </w:r>
            <w:r w:rsidR="00BA0851">
              <w:rPr>
                <w:noProof/>
                <w:webHidden/>
              </w:rPr>
              <w:fldChar w:fldCharType="begin"/>
            </w:r>
            <w:r w:rsidR="00BA0851">
              <w:rPr>
                <w:noProof/>
                <w:webHidden/>
              </w:rPr>
              <w:instrText xml:space="preserve"> PAGEREF _Toc505765745 \h </w:instrText>
            </w:r>
            <w:r w:rsidR="00BA0851">
              <w:rPr>
                <w:noProof/>
                <w:webHidden/>
              </w:rPr>
            </w:r>
            <w:r w:rsidR="00BA0851">
              <w:rPr>
                <w:noProof/>
                <w:webHidden/>
              </w:rPr>
              <w:fldChar w:fldCharType="separate"/>
            </w:r>
            <w:r w:rsidR="00BA0851">
              <w:rPr>
                <w:noProof/>
                <w:webHidden/>
              </w:rPr>
              <w:t>3</w:t>
            </w:r>
            <w:r w:rsidR="00BA0851">
              <w:rPr>
                <w:noProof/>
                <w:webHidden/>
              </w:rPr>
              <w:fldChar w:fldCharType="end"/>
            </w:r>
          </w:hyperlink>
        </w:p>
        <w:p w14:paraId="6F580E24" w14:textId="05F05ABB" w:rsidR="00BA0851" w:rsidRDefault="00BA085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hyperlink w:anchor="_Toc505765746" w:history="1">
            <w:r w:rsidRPr="001D4E12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Pr="001D4E12">
              <w:rPr>
                <w:rStyle w:val="Hyperlink"/>
                <w:noProof/>
              </w:rPr>
              <w:t>Group Achie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37F67" w14:textId="51E64A4B" w:rsidR="00BA0851" w:rsidRDefault="00BA085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hyperlink w:anchor="_Toc505765747" w:history="1">
            <w:r w:rsidRPr="001D4E12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Pr="001D4E12">
              <w:rPr>
                <w:rStyle w:val="Hyperlink"/>
                <w:noProof/>
              </w:rPr>
              <w:t>Individual Achie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B63DE" w14:textId="269770B4" w:rsidR="00BA0851" w:rsidRDefault="00BA0851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hyperlink w:anchor="_Toc505765748" w:history="1">
            <w:r w:rsidRPr="001D4E12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Pr="001D4E12">
              <w:rPr>
                <w:rStyle w:val="Hyperlink"/>
                <w:noProof/>
              </w:rPr>
              <w:t>Experienced 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30022" w14:textId="32EADC20" w:rsidR="00BA0851" w:rsidRDefault="00BA0851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hyperlink w:anchor="_Toc505765749" w:history="1">
            <w:r w:rsidRPr="001D4E12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Pr="001D4E12">
              <w:rPr>
                <w:rStyle w:val="Hyperlink"/>
                <w:noProof/>
              </w:rPr>
              <w:t>Project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8F2F1" w14:textId="048AC8E2" w:rsidR="00BA0851" w:rsidRDefault="00BA0851">
          <w:pPr>
            <w:pStyle w:val="TOC1"/>
            <w:rPr>
              <w:rFonts w:asciiTheme="minorHAnsi" w:eastAsiaTheme="minorEastAsia" w:hAnsiTheme="minorHAnsi"/>
              <w:noProof/>
              <w:sz w:val="22"/>
              <w:lang w:eastAsia="en-AU"/>
            </w:rPr>
          </w:pPr>
          <w:hyperlink w:anchor="_Toc505765750" w:history="1">
            <w:r w:rsidRPr="001D4E12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AU"/>
              </w:rPr>
              <w:tab/>
            </w:r>
            <w:r w:rsidRPr="001D4E12">
              <w:rPr>
                <w:rStyle w:val="Hyperlink"/>
                <w:noProof/>
              </w:rPr>
              <w:t>Collabo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576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EFAE" w14:textId="6CD5CFAB" w:rsidR="005F7BEE" w:rsidRDefault="005F7BEE">
          <w:r>
            <w:rPr>
              <w:b/>
              <w:bCs/>
              <w:noProof/>
            </w:rPr>
            <w:fldChar w:fldCharType="end"/>
          </w:r>
        </w:p>
      </w:sdtContent>
    </w:sdt>
    <w:p w14:paraId="05639E30" w14:textId="77777777" w:rsidR="000C1084" w:rsidRDefault="000C1084">
      <w:pP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br w:type="page"/>
      </w:r>
      <w:bookmarkStart w:id="0" w:name="_GoBack"/>
      <w:bookmarkEnd w:id="0"/>
    </w:p>
    <w:p w14:paraId="59B83ED9" w14:textId="66BC576E" w:rsidR="005F7BEE" w:rsidRDefault="00B74DDF" w:rsidP="00366F5D">
      <w:pPr>
        <w:pStyle w:val="Heading1"/>
        <w:numPr>
          <w:ilvl w:val="0"/>
          <w:numId w:val="2"/>
        </w:numPr>
      </w:pPr>
      <w:bookmarkStart w:id="1" w:name="_Toc505765745"/>
      <w:r>
        <w:lastRenderedPageBreak/>
        <w:t>Progress and Achievements</w:t>
      </w:r>
      <w:bookmarkEnd w:id="1"/>
    </w:p>
    <w:p w14:paraId="4A26422B" w14:textId="2417E9B1" w:rsidR="00DA69BE" w:rsidRDefault="00DA69BE" w:rsidP="00DA69BE">
      <w:pPr>
        <w:pStyle w:val="Heading2"/>
        <w:numPr>
          <w:ilvl w:val="1"/>
          <w:numId w:val="19"/>
        </w:numPr>
      </w:pPr>
      <w:bookmarkStart w:id="2" w:name="_Toc505765746"/>
      <w:r>
        <w:t>Group Achievements</w:t>
      </w:r>
      <w:bookmarkEnd w:id="2"/>
    </w:p>
    <w:p w14:paraId="446CE239" w14:textId="236F924F" w:rsidR="00DA69BE" w:rsidRDefault="00DA69BE" w:rsidP="007F79BF">
      <w:pPr>
        <w:ind w:firstLine="720"/>
      </w:pPr>
      <w:r>
        <w:t xml:space="preserve">In this </w:t>
      </w:r>
      <w:r w:rsidRPr="00DA69BE">
        <w:rPr>
          <w:noProof/>
        </w:rPr>
        <w:t>section</w:t>
      </w:r>
      <w:r>
        <w:rPr>
          <w:noProof/>
        </w:rPr>
        <w:t>,</w:t>
      </w:r>
      <w:r>
        <w:t xml:space="preserve"> the </w:t>
      </w:r>
      <w:r w:rsidR="007F79BF">
        <w:t>group and project</w:t>
      </w:r>
      <w:r>
        <w:t xml:space="preserve"> achievement </w:t>
      </w:r>
      <w:r w:rsidR="007F79BF">
        <w:t xml:space="preserve">as a whole </w:t>
      </w:r>
      <w:r>
        <w:t xml:space="preserve">should </w:t>
      </w:r>
      <w:r w:rsidRPr="00CB296E">
        <w:rPr>
          <w:noProof/>
        </w:rPr>
        <w:t>be described</w:t>
      </w:r>
      <w:r>
        <w:t xml:space="preserve"> in </w:t>
      </w:r>
      <w:proofErr w:type="gramStart"/>
      <w:r>
        <w:t>details</w:t>
      </w:r>
      <w:proofErr w:type="gramEnd"/>
      <w:r>
        <w:t>.</w:t>
      </w:r>
      <w:r w:rsidR="007F79BF">
        <w:t xml:space="preserve">  </w:t>
      </w:r>
      <w:r w:rsidR="007F79BF" w:rsidRPr="00CB296E">
        <w:rPr>
          <w:noProof/>
        </w:rPr>
        <w:t>You</w:t>
      </w:r>
      <w:r w:rsidR="007F79BF">
        <w:t xml:space="preserve"> can discuss </w:t>
      </w:r>
      <w:r w:rsidR="00812496" w:rsidRPr="00CB296E">
        <w:rPr>
          <w:noProof/>
        </w:rPr>
        <w:t>your</w:t>
      </w:r>
      <w:r w:rsidR="007F79BF">
        <w:t xml:space="preserve"> plan vs the actual </w:t>
      </w:r>
      <w:r w:rsidR="00812496">
        <w:t xml:space="preserve">implementation of </w:t>
      </w:r>
      <w:r w:rsidR="00812496" w:rsidRPr="00CB296E">
        <w:rPr>
          <w:noProof/>
        </w:rPr>
        <w:t>your</w:t>
      </w:r>
      <w:r w:rsidR="00812496">
        <w:t xml:space="preserve"> </w:t>
      </w:r>
      <w:r w:rsidR="007F79BF">
        <w:t>project.</w:t>
      </w:r>
      <w:r w:rsidR="00D7284D">
        <w:t xml:space="preserve">  </w:t>
      </w:r>
    </w:p>
    <w:p w14:paraId="0A4C9DD8" w14:textId="77777777" w:rsidR="00D7284D" w:rsidRPr="00DA69BE" w:rsidRDefault="00D7284D" w:rsidP="007F79BF">
      <w:pPr>
        <w:ind w:firstLine="720"/>
      </w:pPr>
    </w:p>
    <w:p w14:paraId="38CF75A4" w14:textId="1159522F" w:rsidR="00F314BF" w:rsidRDefault="00DA69BE" w:rsidP="00DA69BE">
      <w:pPr>
        <w:pStyle w:val="Heading2"/>
        <w:numPr>
          <w:ilvl w:val="1"/>
          <w:numId w:val="19"/>
        </w:numPr>
      </w:pPr>
      <w:bookmarkStart w:id="3" w:name="_Toc505765747"/>
      <w:r>
        <w:t>Individual Achievements</w:t>
      </w:r>
      <w:bookmarkEnd w:id="3"/>
    </w:p>
    <w:p w14:paraId="5C1430DF" w14:textId="39F720A6" w:rsidR="00DA69BE" w:rsidRPr="00EA1912" w:rsidRDefault="00DA69BE" w:rsidP="007F79BF">
      <w:pPr>
        <w:ind w:firstLine="720"/>
        <w:rPr>
          <w:noProof/>
        </w:rPr>
      </w:pPr>
      <w:r>
        <w:t xml:space="preserve">In this </w:t>
      </w:r>
      <w:r w:rsidRPr="0072435F">
        <w:rPr>
          <w:noProof/>
        </w:rPr>
        <w:t>section</w:t>
      </w:r>
      <w:r>
        <w:rPr>
          <w:noProof/>
        </w:rPr>
        <w:t>,</w:t>
      </w:r>
      <w:r>
        <w:t xml:space="preserve"> each member of the team should explain and describe their achievement toward the completion of the project.  </w:t>
      </w:r>
      <w:r w:rsidRPr="00CB296E">
        <w:rPr>
          <w:noProof/>
        </w:rPr>
        <w:t>Each individual</w:t>
      </w:r>
      <w:r>
        <w:t xml:space="preserve"> can start by </w:t>
      </w:r>
      <w:r w:rsidRPr="00DA69BE">
        <w:rPr>
          <w:noProof/>
        </w:rPr>
        <w:t>expla</w:t>
      </w:r>
      <w:r>
        <w:rPr>
          <w:noProof/>
        </w:rPr>
        <w:t>i</w:t>
      </w:r>
      <w:r w:rsidRPr="00DA69BE">
        <w:rPr>
          <w:noProof/>
        </w:rPr>
        <w:t>ning</w:t>
      </w:r>
      <w:r>
        <w:t xml:space="preserve"> and defining their role(s) and responsibilities in the project, </w:t>
      </w:r>
      <w:r w:rsidRPr="00DA69BE">
        <w:rPr>
          <w:noProof/>
        </w:rPr>
        <w:t>follow</w:t>
      </w:r>
      <w:r>
        <w:rPr>
          <w:noProof/>
        </w:rPr>
        <w:t>ed</w:t>
      </w:r>
      <w:r>
        <w:t xml:space="preserve"> by their actual contribution.</w:t>
      </w:r>
    </w:p>
    <w:p w14:paraId="2AB280D5" w14:textId="77777777" w:rsidR="00DA69BE" w:rsidRPr="00DA69BE" w:rsidRDefault="00DA69BE" w:rsidP="00DA69BE"/>
    <w:p w14:paraId="264E834D" w14:textId="1E91631A" w:rsidR="005F7BEE" w:rsidRDefault="00B74DDF" w:rsidP="00366F5D">
      <w:pPr>
        <w:pStyle w:val="Heading1"/>
        <w:numPr>
          <w:ilvl w:val="0"/>
          <w:numId w:val="2"/>
        </w:numPr>
      </w:pPr>
      <w:bookmarkStart w:id="4" w:name="_Toc505765748"/>
      <w:r>
        <w:t>Experienced Problems</w:t>
      </w:r>
      <w:bookmarkEnd w:id="4"/>
    </w:p>
    <w:p w14:paraId="4A938BE0" w14:textId="7FDB5334" w:rsidR="00756B4C" w:rsidRPr="00756B4C" w:rsidRDefault="00CC1467" w:rsidP="00CC1467">
      <w:pPr>
        <w:ind w:firstLine="720"/>
      </w:pPr>
      <w:r>
        <w:t xml:space="preserve">In this section, </w:t>
      </w:r>
      <w:r w:rsidRPr="00CB296E">
        <w:rPr>
          <w:noProof/>
        </w:rPr>
        <w:t>you</w:t>
      </w:r>
      <w:r>
        <w:t xml:space="preserve"> should explain the obstacle </w:t>
      </w:r>
      <w:r w:rsidRPr="00CB296E">
        <w:rPr>
          <w:noProof/>
        </w:rPr>
        <w:t>you</w:t>
      </w:r>
      <w:r>
        <w:t xml:space="preserve"> have experienced during</w:t>
      </w:r>
      <w:r w:rsidRPr="00DA69BE">
        <w:rPr>
          <w:noProof/>
        </w:rPr>
        <w:t xml:space="preserve"> this</w:t>
      </w:r>
      <w:r>
        <w:t xml:space="preserve"> project.  For examples, dealing with the client (if applicable),</w:t>
      </w:r>
      <w:r w:rsidR="00DA69BE">
        <w:t xml:space="preserve"> the</w:t>
      </w:r>
      <w:r>
        <w:t xml:space="preserve"> </w:t>
      </w:r>
      <w:r w:rsidRPr="00DA69BE">
        <w:rPr>
          <w:noProof/>
        </w:rPr>
        <w:t>technical</w:t>
      </w:r>
      <w:r>
        <w:t xml:space="preserve"> problem (</w:t>
      </w:r>
      <w:r w:rsidRPr="00DA69BE">
        <w:rPr>
          <w:noProof/>
        </w:rPr>
        <w:t>set</w:t>
      </w:r>
      <w:r w:rsidR="00DA69BE">
        <w:rPr>
          <w:noProof/>
        </w:rPr>
        <w:t xml:space="preserve"> </w:t>
      </w:r>
      <w:r w:rsidRPr="00DA69BE">
        <w:rPr>
          <w:noProof/>
        </w:rPr>
        <w:t>up</w:t>
      </w:r>
      <w:r>
        <w:t xml:space="preserve"> the IT infrastructure), analysing the data, and so forth.  </w:t>
      </w:r>
      <w:r w:rsidRPr="00CB296E">
        <w:rPr>
          <w:noProof/>
        </w:rPr>
        <w:t>This</w:t>
      </w:r>
      <w:r>
        <w:t xml:space="preserve"> will allow </w:t>
      </w:r>
      <w:r w:rsidRPr="00DA69BE">
        <w:rPr>
          <w:noProof/>
        </w:rPr>
        <w:t>other</w:t>
      </w:r>
      <w:r w:rsidR="00DA69BE">
        <w:rPr>
          <w:noProof/>
        </w:rPr>
        <w:t>s</w:t>
      </w:r>
      <w:r>
        <w:t xml:space="preserve"> in the future to understand and anticipate the problem while dealing with</w:t>
      </w:r>
      <w:r w:rsidR="00DA69BE">
        <w:t xml:space="preserve"> the</w:t>
      </w:r>
      <w:r>
        <w:t xml:space="preserve"> </w:t>
      </w:r>
      <w:r w:rsidRPr="00DA69BE">
        <w:rPr>
          <w:noProof/>
        </w:rPr>
        <w:t>similar</w:t>
      </w:r>
      <w:r>
        <w:t xml:space="preserve"> project.</w:t>
      </w:r>
    </w:p>
    <w:p w14:paraId="187BF88A" w14:textId="77777777" w:rsidR="005D2A5F" w:rsidRDefault="005D2A5F" w:rsidP="004870D4"/>
    <w:p w14:paraId="072B5D81" w14:textId="27FDE8D2" w:rsidR="005F7BEE" w:rsidRDefault="005F7BEE" w:rsidP="00366F5D">
      <w:pPr>
        <w:pStyle w:val="Heading1"/>
        <w:numPr>
          <w:ilvl w:val="0"/>
          <w:numId w:val="2"/>
        </w:numPr>
      </w:pPr>
      <w:bookmarkStart w:id="5" w:name="_Toc505765749"/>
      <w:r>
        <w:t>Project Schedule</w:t>
      </w:r>
      <w:bookmarkEnd w:id="5"/>
      <w:r w:rsidR="00B74DDF">
        <w:t xml:space="preserve"> </w:t>
      </w:r>
    </w:p>
    <w:p w14:paraId="25AEC188" w14:textId="53F59E04" w:rsidR="005F7BEE" w:rsidRPr="005F7BEE" w:rsidRDefault="00B40F69" w:rsidP="002216A7">
      <w:pPr>
        <w:ind w:firstLine="720"/>
      </w:pPr>
      <w:r>
        <w:t xml:space="preserve">In this section, </w:t>
      </w:r>
      <w:r w:rsidRPr="00CB296E">
        <w:rPr>
          <w:noProof/>
        </w:rPr>
        <w:t>you</w:t>
      </w:r>
      <w:r>
        <w:t xml:space="preserve"> need to update </w:t>
      </w:r>
      <w:r w:rsidRPr="00CB296E">
        <w:rPr>
          <w:noProof/>
        </w:rPr>
        <w:t>your</w:t>
      </w:r>
      <w:r>
        <w:t xml:space="preserve"> project plan whenever there are any changes due to nature of the project and implementation.  </w:t>
      </w:r>
      <w:r w:rsidRPr="00CB296E">
        <w:rPr>
          <w:noProof/>
        </w:rPr>
        <w:t>You</w:t>
      </w:r>
      <w:r>
        <w:t xml:space="preserve"> should explain why the plan is changing and how will </w:t>
      </w:r>
      <w:r w:rsidRPr="00CB296E">
        <w:rPr>
          <w:noProof/>
        </w:rPr>
        <w:t>you</w:t>
      </w:r>
      <w:r>
        <w:t xml:space="preserve"> deal with </w:t>
      </w:r>
      <w:proofErr w:type="gramStart"/>
      <w:r>
        <w:t>it?.</w:t>
      </w:r>
      <w:proofErr w:type="gramEnd"/>
    </w:p>
    <w:p w14:paraId="2296FA69" w14:textId="77777777" w:rsidR="00F314BF" w:rsidRDefault="00F314BF" w:rsidP="004870D4"/>
    <w:p w14:paraId="3C434391" w14:textId="61E00761" w:rsidR="005F7BEE" w:rsidRDefault="00B74DDF" w:rsidP="00366F5D">
      <w:pPr>
        <w:pStyle w:val="Heading1"/>
        <w:numPr>
          <w:ilvl w:val="0"/>
          <w:numId w:val="2"/>
        </w:numPr>
      </w:pPr>
      <w:bookmarkStart w:id="6" w:name="_Toc505765750"/>
      <w:r>
        <w:t>Collaborations</w:t>
      </w:r>
      <w:bookmarkEnd w:id="6"/>
    </w:p>
    <w:p w14:paraId="27282DD2" w14:textId="77777777" w:rsidR="00BA0851" w:rsidRDefault="00BA0851" w:rsidP="00BA0851">
      <w:pPr>
        <w:ind w:firstLine="720"/>
        <w:rPr>
          <w:lang w:val="en-GB"/>
        </w:rPr>
      </w:pPr>
      <w:r>
        <w:rPr>
          <w:rFonts w:cs="Times New Roman"/>
        </w:rPr>
        <w:t xml:space="preserve">Teamwork is </w:t>
      </w:r>
      <w:r w:rsidRPr="00CB296E">
        <w:rPr>
          <w:rFonts w:cs="Times New Roman"/>
          <w:noProof/>
        </w:rPr>
        <w:t>very important</w:t>
      </w:r>
      <w:r>
        <w:rPr>
          <w:rFonts w:cs="Times New Roman"/>
        </w:rPr>
        <w:t xml:space="preserve"> for this project</w:t>
      </w:r>
      <w:r>
        <w:rPr>
          <w:rFonts w:cs="Times New Roman"/>
        </w:rPr>
        <w:t xml:space="preserve">.  </w:t>
      </w:r>
      <w:r w:rsidR="00B40F69">
        <w:t xml:space="preserve">In this section, the </w:t>
      </w:r>
      <w:r w:rsidR="00B40F69" w:rsidRPr="00BA0851">
        <w:rPr>
          <w:noProof/>
        </w:rPr>
        <w:t>e</w:t>
      </w:r>
      <w:r w:rsidR="00450D28" w:rsidRPr="00BA0851">
        <w:rPr>
          <w:noProof/>
        </w:rPr>
        <w:t>viden</w:t>
      </w:r>
      <w:r>
        <w:rPr>
          <w:noProof/>
        </w:rPr>
        <w:t>ce</w:t>
      </w:r>
      <w:r w:rsidR="00450D28">
        <w:t xml:space="preserve"> </w:t>
      </w:r>
      <w:r w:rsidR="00DA69BE">
        <w:rPr>
          <w:noProof/>
        </w:rPr>
        <w:t>in</w:t>
      </w:r>
      <w:r w:rsidR="00450D28">
        <w:t xml:space="preserve"> </w:t>
      </w:r>
      <w:r>
        <w:t xml:space="preserve">collaboration should show the </w:t>
      </w:r>
      <w:r w:rsidR="00450D28">
        <w:t>successful communication with other team members</w:t>
      </w:r>
      <w:r>
        <w:t xml:space="preserve">.  </w:t>
      </w:r>
      <w:r>
        <w:rPr>
          <w:lang w:val="en-GB"/>
        </w:rPr>
        <w:t xml:space="preserve">The collaboration using </w:t>
      </w:r>
      <w:r w:rsidRPr="002C38F3">
        <w:rPr>
          <w:noProof/>
          <w:lang w:val="en-GB"/>
        </w:rPr>
        <w:t>collaboration tools</w:t>
      </w:r>
      <w:r>
        <w:rPr>
          <w:lang w:val="en-GB"/>
        </w:rPr>
        <w:t xml:space="preserve"> such as Slack, T</w:t>
      </w:r>
      <w:r w:rsidRPr="002C38F3">
        <w:rPr>
          <w:noProof/>
          <w:lang w:val="en-GB"/>
        </w:rPr>
        <w:t>rello</w:t>
      </w:r>
      <w:r>
        <w:rPr>
          <w:lang w:val="en-GB"/>
        </w:rPr>
        <w:t xml:space="preserve">, WhatsApp and so forth can be screenshotted and attached </w:t>
      </w:r>
      <w:r>
        <w:rPr>
          <w:noProof/>
          <w:lang w:val="en-GB"/>
        </w:rPr>
        <w:t>to</w:t>
      </w:r>
      <w:r>
        <w:rPr>
          <w:lang w:val="en-GB"/>
        </w:rPr>
        <w:t xml:space="preserve"> this report.  When attached the </w:t>
      </w:r>
      <w:r w:rsidRPr="00FC7017">
        <w:rPr>
          <w:noProof/>
          <w:lang w:val="en-GB"/>
        </w:rPr>
        <w:t>screenshot</w:t>
      </w:r>
      <w:r>
        <w:rPr>
          <w:lang w:val="en-GB"/>
        </w:rPr>
        <w:t xml:space="preserve">, please provide the description and information of the figure, especially when the communication is </w:t>
      </w:r>
      <w:r w:rsidRPr="00FC7017">
        <w:rPr>
          <w:noProof/>
          <w:lang w:val="en-GB"/>
        </w:rPr>
        <w:t>done</w:t>
      </w:r>
      <w:r>
        <w:rPr>
          <w:lang w:val="en-GB"/>
        </w:rPr>
        <w:t xml:space="preserve"> using an</w:t>
      </w:r>
      <w:r w:rsidRPr="00FC7017">
        <w:rPr>
          <w:noProof/>
          <w:lang w:val="en-GB"/>
        </w:rPr>
        <w:t>other language</w:t>
      </w:r>
      <w:r>
        <w:rPr>
          <w:lang w:val="en-GB"/>
        </w:rPr>
        <w:t xml:space="preserve"> than English and Roman character.</w:t>
      </w:r>
    </w:p>
    <w:p w14:paraId="42469066" w14:textId="71360A97" w:rsidR="00304598" w:rsidRPr="006A3865" w:rsidRDefault="00304598" w:rsidP="005F7BEE">
      <w:pPr>
        <w:rPr>
          <w:lang w:val="en-GB"/>
        </w:rPr>
      </w:pPr>
    </w:p>
    <w:sectPr w:rsidR="00304598" w:rsidRPr="006A3865" w:rsidSect="005F7BEE">
      <w:footerReference w:type="default" r:id="rId10"/>
      <w:foot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99EEC" w14:textId="77777777" w:rsidR="00130224" w:rsidRDefault="00130224" w:rsidP="005F7BEE">
      <w:pPr>
        <w:spacing w:line="240" w:lineRule="auto"/>
      </w:pPr>
      <w:r>
        <w:separator/>
      </w:r>
    </w:p>
  </w:endnote>
  <w:endnote w:type="continuationSeparator" w:id="0">
    <w:p w14:paraId="4D063503" w14:textId="77777777" w:rsidR="00130224" w:rsidRDefault="00130224" w:rsidP="005F7B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634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8B55E6" w14:textId="1702B9D1" w:rsidR="00BB4F1D" w:rsidRDefault="00BB4F1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296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6B0058" w14:textId="77777777" w:rsidR="00BB4F1D" w:rsidRDefault="00BB4F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26036" w14:textId="77777777" w:rsidR="00BB4F1D" w:rsidRDefault="00BB4F1D">
    <w:pPr>
      <w:pStyle w:val="Footer"/>
      <w:jc w:val="right"/>
    </w:pPr>
  </w:p>
  <w:p w14:paraId="4AC1D820" w14:textId="77777777" w:rsidR="00BB4F1D" w:rsidRDefault="00BB4F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E64FAD" w14:textId="77777777" w:rsidR="00130224" w:rsidRDefault="00130224" w:rsidP="005F7BEE">
      <w:pPr>
        <w:spacing w:line="240" w:lineRule="auto"/>
      </w:pPr>
      <w:r>
        <w:separator/>
      </w:r>
    </w:p>
  </w:footnote>
  <w:footnote w:type="continuationSeparator" w:id="0">
    <w:p w14:paraId="5B5E0DE8" w14:textId="77777777" w:rsidR="00130224" w:rsidRDefault="00130224" w:rsidP="005F7B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75965"/>
    <w:multiLevelType w:val="multilevel"/>
    <w:tmpl w:val="82D0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8271D1"/>
    <w:multiLevelType w:val="multilevel"/>
    <w:tmpl w:val="82F2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9C7ED7"/>
    <w:multiLevelType w:val="hybridMultilevel"/>
    <w:tmpl w:val="FE7A2D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700D7A"/>
    <w:multiLevelType w:val="multilevel"/>
    <w:tmpl w:val="7B7A7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C8384D"/>
    <w:multiLevelType w:val="multilevel"/>
    <w:tmpl w:val="3B92D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5152BF"/>
    <w:multiLevelType w:val="hybridMultilevel"/>
    <w:tmpl w:val="5AE8D6DC"/>
    <w:lvl w:ilvl="0" w:tplc="0809000F">
      <w:start w:val="1"/>
      <w:numFmt w:val="decimal"/>
      <w:lvlText w:val="%1."/>
      <w:lvlJc w:val="left"/>
      <w:pPr>
        <w:ind w:left="1500" w:hanging="360"/>
      </w:pPr>
    </w:lvl>
    <w:lvl w:ilvl="1" w:tplc="08090019" w:tentative="1">
      <w:start w:val="1"/>
      <w:numFmt w:val="lowerLetter"/>
      <w:lvlText w:val="%2."/>
      <w:lvlJc w:val="left"/>
      <w:pPr>
        <w:ind w:left="2220" w:hanging="360"/>
      </w:pPr>
    </w:lvl>
    <w:lvl w:ilvl="2" w:tplc="0809001B" w:tentative="1">
      <w:start w:val="1"/>
      <w:numFmt w:val="lowerRoman"/>
      <w:lvlText w:val="%3."/>
      <w:lvlJc w:val="right"/>
      <w:pPr>
        <w:ind w:left="2940" w:hanging="180"/>
      </w:pPr>
    </w:lvl>
    <w:lvl w:ilvl="3" w:tplc="0809000F" w:tentative="1">
      <w:start w:val="1"/>
      <w:numFmt w:val="decimal"/>
      <w:lvlText w:val="%4."/>
      <w:lvlJc w:val="left"/>
      <w:pPr>
        <w:ind w:left="3660" w:hanging="360"/>
      </w:pPr>
    </w:lvl>
    <w:lvl w:ilvl="4" w:tplc="08090019" w:tentative="1">
      <w:start w:val="1"/>
      <w:numFmt w:val="lowerLetter"/>
      <w:lvlText w:val="%5."/>
      <w:lvlJc w:val="left"/>
      <w:pPr>
        <w:ind w:left="4380" w:hanging="360"/>
      </w:pPr>
    </w:lvl>
    <w:lvl w:ilvl="5" w:tplc="0809001B" w:tentative="1">
      <w:start w:val="1"/>
      <w:numFmt w:val="lowerRoman"/>
      <w:lvlText w:val="%6."/>
      <w:lvlJc w:val="right"/>
      <w:pPr>
        <w:ind w:left="5100" w:hanging="180"/>
      </w:pPr>
    </w:lvl>
    <w:lvl w:ilvl="6" w:tplc="0809000F" w:tentative="1">
      <w:start w:val="1"/>
      <w:numFmt w:val="decimal"/>
      <w:lvlText w:val="%7."/>
      <w:lvlJc w:val="left"/>
      <w:pPr>
        <w:ind w:left="5820" w:hanging="360"/>
      </w:pPr>
    </w:lvl>
    <w:lvl w:ilvl="7" w:tplc="08090019" w:tentative="1">
      <w:start w:val="1"/>
      <w:numFmt w:val="lowerLetter"/>
      <w:lvlText w:val="%8."/>
      <w:lvlJc w:val="left"/>
      <w:pPr>
        <w:ind w:left="6540" w:hanging="360"/>
      </w:pPr>
    </w:lvl>
    <w:lvl w:ilvl="8" w:tplc="08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6" w15:restartNumberingAfterBreak="0">
    <w:nsid w:val="44937B6C"/>
    <w:multiLevelType w:val="multilevel"/>
    <w:tmpl w:val="488EC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6D1953"/>
    <w:multiLevelType w:val="hybridMultilevel"/>
    <w:tmpl w:val="5734D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A7279"/>
    <w:multiLevelType w:val="hybridMultilevel"/>
    <w:tmpl w:val="D242D6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0230AAC"/>
    <w:multiLevelType w:val="hybridMultilevel"/>
    <w:tmpl w:val="4AFCFC4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721032"/>
    <w:multiLevelType w:val="hybridMultilevel"/>
    <w:tmpl w:val="EA1E3B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D2A67"/>
    <w:multiLevelType w:val="hybridMultilevel"/>
    <w:tmpl w:val="D39CC39C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7D3E8C"/>
    <w:multiLevelType w:val="multilevel"/>
    <w:tmpl w:val="9EB62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CA6C09"/>
    <w:multiLevelType w:val="multilevel"/>
    <w:tmpl w:val="B0F89C0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726A2AC1"/>
    <w:multiLevelType w:val="hybridMultilevel"/>
    <w:tmpl w:val="B808C2E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885B4B"/>
    <w:multiLevelType w:val="hybridMultilevel"/>
    <w:tmpl w:val="20EA3B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AA7B67"/>
    <w:multiLevelType w:val="hybridMultilevel"/>
    <w:tmpl w:val="D4C662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CE71A6"/>
    <w:multiLevelType w:val="multilevel"/>
    <w:tmpl w:val="904E9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F735D0"/>
    <w:multiLevelType w:val="multilevel"/>
    <w:tmpl w:val="3EE8A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1"/>
  </w:num>
  <w:num w:numId="5">
    <w:abstractNumId w:val="0"/>
  </w:num>
  <w:num w:numId="6">
    <w:abstractNumId w:val="15"/>
  </w:num>
  <w:num w:numId="7">
    <w:abstractNumId w:val="10"/>
  </w:num>
  <w:num w:numId="8">
    <w:abstractNumId w:val="9"/>
  </w:num>
  <w:num w:numId="9">
    <w:abstractNumId w:val="1"/>
  </w:num>
  <w:num w:numId="10">
    <w:abstractNumId w:val="12"/>
  </w:num>
  <w:num w:numId="11">
    <w:abstractNumId w:val="6"/>
  </w:num>
  <w:num w:numId="12">
    <w:abstractNumId w:val="18"/>
  </w:num>
  <w:num w:numId="13">
    <w:abstractNumId w:val="17"/>
  </w:num>
  <w:num w:numId="14">
    <w:abstractNumId w:val="3"/>
  </w:num>
  <w:num w:numId="15">
    <w:abstractNumId w:val="4"/>
  </w:num>
  <w:num w:numId="16">
    <w:abstractNumId w:val="5"/>
  </w:num>
  <w:num w:numId="17">
    <w:abstractNumId w:val="16"/>
  </w:num>
  <w:num w:numId="18">
    <w:abstractNumId w:val="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wNTMzNjQ2MrU0MTJX0lEKTi0uzszPAykwrQUA1l2rKCwAAAA="/>
    <w:docVar w:name="EN.Layout" w:val="&lt;ENLayout&gt;&lt;Style&gt;Harvar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e2zz0xs3t5vvje9z06xzvxcve0twrrz50pt&quot;&gt;EndNote - iMac&lt;record-ids&gt;&lt;item&gt;1372&lt;/item&gt;&lt;item&gt;1387&lt;/item&gt;&lt;item&gt;1402&lt;/item&gt;&lt;/record-ids&gt;&lt;/item&gt;&lt;/Libraries&gt;"/>
  </w:docVars>
  <w:rsids>
    <w:rsidRoot w:val="004B68EA"/>
    <w:rsid w:val="00003E06"/>
    <w:rsid w:val="00015A29"/>
    <w:rsid w:val="000274F3"/>
    <w:rsid w:val="000510DB"/>
    <w:rsid w:val="000563BE"/>
    <w:rsid w:val="000611BE"/>
    <w:rsid w:val="000B5E30"/>
    <w:rsid w:val="000C1084"/>
    <w:rsid w:val="000D3B04"/>
    <w:rsid w:val="000D7055"/>
    <w:rsid w:val="000F5F4B"/>
    <w:rsid w:val="0011607A"/>
    <w:rsid w:val="001177D9"/>
    <w:rsid w:val="00130224"/>
    <w:rsid w:val="001443B1"/>
    <w:rsid w:val="00184C55"/>
    <w:rsid w:val="001A06AA"/>
    <w:rsid w:val="001E0132"/>
    <w:rsid w:val="001E45A8"/>
    <w:rsid w:val="00205A9A"/>
    <w:rsid w:val="002111C0"/>
    <w:rsid w:val="00213CBC"/>
    <w:rsid w:val="0021530C"/>
    <w:rsid w:val="002216A7"/>
    <w:rsid w:val="002353EE"/>
    <w:rsid w:val="00254358"/>
    <w:rsid w:val="00304598"/>
    <w:rsid w:val="003203C7"/>
    <w:rsid w:val="00327884"/>
    <w:rsid w:val="00343772"/>
    <w:rsid w:val="00345CA6"/>
    <w:rsid w:val="00361C29"/>
    <w:rsid w:val="00366F5D"/>
    <w:rsid w:val="0037387D"/>
    <w:rsid w:val="0038546B"/>
    <w:rsid w:val="003B5C25"/>
    <w:rsid w:val="00445AC9"/>
    <w:rsid w:val="00450D28"/>
    <w:rsid w:val="004537BF"/>
    <w:rsid w:val="00457CAB"/>
    <w:rsid w:val="00467863"/>
    <w:rsid w:val="00473414"/>
    <w:rsid w:val="004870D4"/>
    <w:rsid w:val="00494BBB"/>
    <w:rsid w:val="004B68EA"/>
    <w:rsid w:val="004C1B21"/>
    <w:rsid w:val="004C6DFD"/>
    <w:rsid w:val="004F1D5A"/>
    <w:rsid w:val="00544AE8"/>
    <w:rsid w:val="0055212B"/>
    <w:rsid w:val="00557933"/>
    <w:rsid w:val="005978CF"/>
    <w:rsid w:val="005B7026"/>
    <w:rsid w:val="005D2A5F"/>
    <w:rsid w:val="005F4C7A"/>
    <w:rsid w:val="005F79AB"/>
    <w:rsid w:val="005F7BEE"/>
    <w:rsid w:val="00604DB4"/>
    <w:rsid w:val="006A3865"/>
    <w:rsid w:val="006A6AA4"/>
    <w:rsid w:val="006F30C8"/>
    <w:rsid w:val="0072435F"/>
    <w:rsid w:val="007321DD"/>
    <w:rsid w:val="007361F1"/>
    <w:rsid w:val="00756B4C"/>
    <w:rsid w:val="007B3A41"/>
    <w:rsid w:val="007F79BF"/>
    <w:rsid w:val="00812496"/>
    <w:rsid w:val="00831B1F"/>
    <w:rsid w:val="00886B56"/>
    <w:rsid w:val="008A31D7"/>
    <w:rsid w:val="008A45A0"/>
    <w:rsid w:val="008A5EC3"/>
    <w:rsid w:val="008C4273"/>
    <w:rsid w:val="008D3F40"/>
    <w:rsid w:val="008F64EF"/>
    <w:rsid w:val="00914EBC"/>
    <w:rsid w:val="009578E6"/>
    <w:rsid w:val="0097475B"/>
    <w:rsid w:val="009B1DC4"/>
    <w:rsid w:val="009B5D7A"/>
    <w:rsid w:val="009D7C5B"/>
    <w:rsid w:val="00A21123"/>
    <w:rsid w:val="00A454F1"/>
    <w:rsid w:val="00A52113"/>
    <w:rsid w:val="00AC212E"/>
    <w:rsid w:val="00AF4AEE"/>
    <w:rsid w:val="00B25B15"/>
    <w:rsid w:val="00B2678C"/>
    <w:rsid w:val="00B40F69"/>
    <w:rsid w:val="00B64247"/>
    <w:rsid w:val="00B74DDF"/>
    <w:rsid w:val="00BA0851"/>
    <w:rsid w:val="00BA0EA0"/>
    <w:rsid w:val="00BB0684"/>
    <w:rsid w:val="00BB4F1D"/>
    <w:rsid w:val="00BE10B1"/>
    <w:rsid w:val="00BF7AAC"/>
    <w:rsid w:val="00C047B9"/>
    <w:rsid w:val="00C32EF1"/>
    <w:rsid w:val="00C52B3D"/>
    <w:rsid w:val="00C6544B"/>
    <w:rsid w:val="00C76E58"/>
    <w:rsid w:val="00CB296E"/>
    <w:rsid w:val="00CB3345"/>
    <w:rsid w:val="00CC1467"/>
    <w:rsid w:val="00CC2492"/>
    <w:rsid w:val="00CE60B0"/>
    <w:rsid w:val="00D36435"/>
    <w:rsid w:val="00D7284D"/>
    <w:rsid w:val="00D7351E"/>
    <w:rsid w:val="00D91BE4"/>
    <w:rsid w:val="00DA69BE"/>
    <w:rsid w:val="00DE7E84"/>
    <w:rsid w:val="00DF47B5"/>
    <w:rsid w:val="00E052C8"/>
    <w:rsid w:val="00E06032"/>
    <w:rsid w:val="00E71DFF"/>
    <w:rsid w:val="00E833C1"/>
    <w:rsid w:val="00EA1912"/>
    <w:rsid w:val="00EC2E36"/>
    <w:rsid w:val="00EE293D"/>
    <w:rsid w:val="00EE7D2A"/>
    <w:rsid w:val="00EF7FA8"/>
    <w:rsid w:val="00F17DA6"/>
    <w:rsid w:val="00F314BF"/>
    <w:rsid w:val="00F45E86"/>
    <w:rsid w:val="00F50B89"/>
    <w:rsid w:val="00F77775"/>
    <w:rsid w:val="00FB6BFD"/>
    <w:rsid w:val="00FC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1420F"/>
  <w15:chartTrackingRefBased/>
  <w15:docId w15:val="{CDDA7AF3-1370-4963-8C3C-0CC29154E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14EBC"/>
    <w:pPr>
      <w:spacing w:after="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7BE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7BE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10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7BE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7BEE"/>
    <w:rPr>
      <w:rFonts w:asciiTheme="majorHAnsi" w:eastAsiaTheme="majorEastAsia" w:hAnsiTheme="majorHAnsi" w:cstheme="majorBidi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F7BEE"/>
    <w:pPr>
      <w:outlineLvl w:val="9"/>
    </w:pPr>
    <w:rPr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69BE"/>
    <w:pPr>
      <w:tabs>
        <w:tab w:val="left" w:pos="440"/>
        <w:tab w:val="right" w:leader="dot" w:pos="901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F7BE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7BE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BE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F7BE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BEE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21530C"/>
    <w:pPr>
      <w:spacing w:after="100"/>
      <w:ind w:left="240"/>
    </w:pPr>
  </w:style>
  <w:style w:type="paragraph" w:styleId="NormalWeb">
    <w:name w:val="Normal (Web)"/>
    <w:basedOn w:val="Normal"/>
    <w:uiPriority w:val="99"/>
    <w:semiHidden/>
    <w:unhideWhenUsed/>
    <w:rsid w:val="001177D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AU"/>
    </w:rPr>
  </w:style>
  <w:style w:type="paragraph" w:customStyle="1" w:styleId="EndNoteBibliographyTitle">
    <w:name w:val="EndNote Bibliography Title"/>
    <w:basedOn w:val="Normal"/>
    <w:rsid w:val="00304598"/>
    <w:pPr>
      <w:jc w:val="center"/>
    </w:pPr>
    <w:rPr>
      <w:rFonts w:cs="Times New Roman"/>
      <w:lang w:val="en-US"/>
    </w:rPr>
  </w:style>
  <w:style w:type="paragraph" w:customStyle="1" w:styleId="EndNoteBibliography">
    <w:name w:val="EndNote Bibliography"/>
    <w:basedOn w:val="Normal"/>
    <w:rsid w:val="00304598"/>
    <w:pPr>
      <w:spacing w:line="240" w:lineRule="auto"/>
    </w:pPr>
    <w:rPr>
      <w:rFonts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71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4646D-4730-4A24-9AB4-AB7AA809D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77</Words>
  <Characters>215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korda Rai Adi Pramartha</dc:creator>
  <cp:keywords/>
  <dc:description/>
  <cp:lastModifiedBy>Cokorda Rai Adi Pramartha</cp:lastModifiedBy>
  <cp:revision>5</cp:revision>
  <dcterms:created xsi:type="dcterms:W3CDTF">2018-02-06T22:50:00Z</dcterms:created>
  <dcterms:modified xsi:type="dcterms:W3CDTF">2018-02-07T00:20:00Z</dcterms:modified>
</cp:coreProperties>
</file>